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E3F" w:rsidRDefault="00882E3F" w:rsidP="00882E3F">
      <w:pPr>
        <w:jc w:val="center"/>
        <w:rPr>
          <w:b/>
          <w:sz w:val="44"/>
          <w:szCs w:val="32"/>
        </w:rPr>
      </w:pPr>
      <w:r>
        <w:rPr>
          <w:b/>
          <w:sz w:val="44"/>
          <w:szCs w:val="32"/>
        </w:rPr>
        <w:t>Homework-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82E3F" w:rsidTr="00DD30CE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882E3F" w:rsidRPr="00726C36" w:rsidRDefault="00882E3F" w:rsidP="00DD30CE">
            <w:pPr>
              <w:rPr>
                <w:color w:val="000000" w:themeColor="text1"/>
                <w:sz w:val="12"/>
                <w:szCs w:val="12"/>
              </w:rPr>
            </w:pPr>
          </w:p>
          <w:p w:rsidR="00882E3F" w:rsidRDefault="00882E3F" w:rsidP="00DD30CE">
            <w:pPr>
              <w:rPr>
                <w:color w:val="000000" w:themeColor="text1"/>
                <w:sz w:val="28"/>
                <w:szCs w:val="32"/>
              </w:rPr>
            </w:pPr>
            <w:r w:rsidRPr="00D4017A">
              <w:rPr>
                <w:color w:val="000000" w:themeColor="text1"/>
                <w:sz w:val="28"/>
                <w:szCs w:val="32"/>
              </w:rPr>
              <w:t xml:space="preserve">Team#: ___ </w:t>
            </w:r>
          </w:p>
          <w:p w:rsidR="00882E3F" w:rsidRPr="00D4017A" w:rsidRDefault="00882E3F" w:rsidP="00DD30CE">
            <w:pPr>
              <w:rPr>
                <w:color w:val="000000" w:themeColor="text1"/>
                <w:sz w:val="28"/>
                <w:szCs w:val="32"/>
              </w:rPr>
            </w:pPr>
          </w:p>
          <w:p w:rsidR="00882E3F" w:rsidRPr="00D4017A" w:rsidRDefault="00882E3F" w:rsidP="00DD30CE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1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882E3F" w:rsidRPr="00D4017A" w:rsidRDefault="00882E3F" w:rsidP="00DD30CE">
            <w:pPr>
              <w:rPr>
                <w:color w:val="000000" w:themeColor="text1"/>
                <w:sz w:val="26"/>
                <w:szCs w:val="26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2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882E3F" w:rsidRDefault="00882E3F" w:rsidP="00DD30CE">
            <w:pPr>
              <w:rPr>
                <w:color w:val="000000" w:themeColor="text1"/>
                <w:sz w:val="24"/>
                <w:szCs w:val="24"/>
              </w:rPr>
            </w:pPr>
            <w:r w:rsidRPr="00D4017A">
              <w:rPr>
                <w:color w:val="000000" w:themeColor="text1"/>
                <w:sz w:val="26"/>
                <w:szCs w:val="26"/>
              </w:rPr>
              <w:t>Team Member-3:____________________________Member’s Contribution (in %) __</w:t>
            </w:r>
            <w:r>
              <w:rPr>
                <w:color w:val="000000" w:themeColor="text1"/>
                <w:sz w:val="26"/>
                <w:szCs w:val="26"/>
              </w:rPr>
              <w:t>_</w:t>
            </w:r>
          </w:p>
          <w:p w:rsidR="00882E3F" w:rsidRPr="00670488" w:rsidRDefault="00882E3F" w:rsidP="00DD30CE">
            <w:pPr>
              <w:rPr>
                <w:color w:val="000000" w:themeColor="text1"/>
                <w:sz w:val="12"/>
                <w:szCs w:val="12"/>
              </w:rPr>
            </w:pPr>
          </w:p>
        </w:tc>
      </w:tr>
      <w:tr w:rsidR="00882E3F" w:rsidTr="00DD30CE">
        <w:tc>
          <w:tcPr>
            <w:tcW w:w="9350" w:type="dxa"/>
            <w:tcBorders>
              <w:top w:val="single" w:sz="4" w:space="0" w:color="auto"/>
              <w:bottom w:val="single" w:sz="4" w:space="0" w:color="auto"/>
            </w:tcBorders>
          </w:tcPr>
          <w:p w:rsidR="00882E3F" w:rsidRPr="00726C36" w:rsidRDefault="00882E3F" w:rsidP="00DD30CE">
            <w:pPr>
              <w:jc w:val="both"/>
              <w:rPr>
                <w:b/>
                <w:sz w:val="12"/>
                <w:szCs w:val="12"/>
              </w:rPr>
            </w:pPr>
          </w:p>
          <w:p w:rsidR="00882E3F" w:rsidRPr="002D6717" w:rsidRDefault="00882E3F" w:rsidP="00DD30CE">
            <w:pPr>
              <w:jc w:val="both"/>
              <w:rPr>
                <w:b/>
                <w:sz w:val="28"/>
                <w:szCs w:val="24"/>
              </w:rPr>
            </w:pPr>
            <w:r w:rsidRPr="002D6717">
              <w:rPr>
                <w:b/>
                <w:sz w:val="28"/>
                <w:szCs w:val="24"/>
              </w:rPr>
              <w:t>Submission</w:t>
            </w:r>
          </w:p>
          <w:p w:rsidR="00882E3F" w:rsidRPr="002D6717" w:rsidRDefault="00882E3F" w:rsidP="00882E3F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2D6717">
              <w:rPr>
                <w:sz w:val="28"/>
                <w:szCs w:val="24"/>
              </w:rPr>
              <w:t>Answer the following questions</w:t>
            </w:r>
            <w:r w:rsidR="00CF2464">
              <w:rPr>
                <w:sz w:val="28"/>
                <w:szCs w:val="24"/>
              </w:rPr>
              <w:t>.</w:t>
            </w:r>
          </w:p>
          <w:p w:rsidR="00882E3F" w:rsidRDefault="00882E3F" w:rsidP="00882E3F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 w:rsidRPr="00E9659B">
              <w:rPr>
                <w:b/>
                <w:sz w:val="28"/>
                <w:szCs w:val="24"/>
              </w:rPr>
              <w:t xml:space="preserve">Problem-1: </w:t>
            </w:r>
            <w:r w:rsidR="00A92DEF">
              <w:rPr>
                <w:sz w:val="28"/>
                <w:szCs w:val="24"/>
              </w:rPr>
              <w:t xml:space="preserve">Rename your R/Python file </w:t>
            </w:r>
            <w:r w:rsidR="00A92DEF" w:rsidRPr="002D6717">
              <w:rPr>
                <w:sz w:val="28"/>
                <w:szCs w:val="24"/>
              </w:rPr>
              <w:t>“HW</w:t>
            </w:r>
            <w:r w:rsidR="00A92DEF">
              <w:rPr>
                <w:sz w:val="28"/>
                <w:szCs w:val="24"/>
              </w:rPr>
              <w:t>8</w:t>
            </w:r>
            <w:r w:rsidR="00A92DEF">
              <w:rPr>
                <w:sz w:val="28"/>
                <w:szCs w:val="24"/>
              </w:rPr>
              <w:t>_</w:t>
            </w:r>
            <w:r w:rsidR="00A92DEF" w:rsidRPr="002D6717">
              <w:rPr>
                <w:sz w:val="28"/>
                <w:szCs w:val="24"/>
              </w:rPr>
              <w:t>Your</w:t>
            </w:r>
            <w:r w:rsidR="00A92DEF">
              <w:rPr>
                <w:sz w:val="28"/>
                <w:szCs w:val="24"/>
              </w:rPr>
              <w:t>Team#” (e.g.,  HW8</w:t>
            </w:r>
            <w:r w:rsidR="00A92DEF">
              <w:rPr>
                <w:sz w:val="28"/>
                <w:szCs w:val="24"/>
              </w:rPr>
              <w:t>_Team1.rmd/</w:t>
            </w:r>
            <w:r w:rsidR="00A92DEF">
              <w:rPr>
                <w:sz w:val="28"/>
                <w:szCs w:val="24"/>
              </w:rPr>
              <w:t>HW8</w:t>
            </w:r>
            <w:r w:rsidR="00A92DEF">
              <w:rPr>
                <w:sz w:val="28"/>
                <w:szCs w:val="24"/>
              </w:rPr>
              <w:t>_Team1</w:t>
            </w:r>
            <w:r w:rsidR="00A92DEF">
              <w:rPr>
                <w:sz w:val="28"/>
                <w:szCs w:val="28"/>
              </w:rPr>
              <w:t>.ipynb</w:t>
            </w:r>
            <w:r w:rsidR="00A92DEF" w:rsidRPr="002D6717">
              <w:rPr>
                <w:sz w:val="28"/>
                <w:szCs w:val="24"/>
              </w:rPr>
              <w:t>)</w:t>
            </w:r>
            <w:r w:rsidR="00CF2464">
              <w:rPr>
                <w:sz w:val="28"/>
                <w:szCs w:val="24"/>
              </w:rPr>
              <w:t>.</w:t>
            </w:r>
            <w:bookmarkStart w:id="0" w:name="_GoBack"/>
            <w:bookmarkEnd w:id="0"/>
          </w:p>
          <w:p w:rsidR="00882E3F" w:rsidRDefault="00CF2464" w:rsidP="00585CB9">
            <w:pPr>
              <w:pStyle w:val="ListParagraph"/>
              <w:numPr>
                <w:ilvl w:val="0"/>
                <w:numId w:val="1"/>
              </w:numPr>
              <w:ind w:left="36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Upload the files to Canvas</w:t>
            </w:r>
            <w:r w:rsidR="00585CB9">
              <w:rPr>
                <w:sz w:val="28"/>
                <w:szCs w:val="24"/>
              </w:rPr>
              <w:t>.</w:t>
            </w:r>
          </w:p>
          <w:p w:rsidR="00585CB9" w:rsidRPr="00585CB9" w:rsidRDefault="00585CB9" w:rsidP="00585CB9">
            <w:pPr>
              <w:rPr>
                <w:sz w:val="12"/>
                <w:szCs w:val="12"/>
              </w:rPr>
            </w:pPr>
          </w:p>
        </w:tc>
      </w:tr>
    </w:tbl>
    <w:p w:rsidR="00585CB9" w:rsidRPr="00585CB9" w:rsidRDefault="00585CB9" w:rsidP="00585CB9">
      <w:pPr>
        <w:spacing w:after="0" w:line="240" w:lineRule="auto"/>
        <w:rPr>
          <w:b/>
          <w:sz w:val="12"/>
          <w:szCs w:val="12"/>
        </w:rPr>
      </w:pPr>
    </w:p>
    <w:p w:rsidR="0016581F" w:rsidRPr="00C74886" w:rsidRDefault="00BA57CE" w:rsidP="00585CB9">
      <w:pPr>
        <w:spacing w:after="0" w:line="240" w:lineRule="auto"/>
        <w:rPr>
          <w:b/>
          <w:sz w:val="32"/>
          <w:szCs w:val="28"/>
        </w:rPr>
      </w:pPr>
      <w:r w:rsidRPr="00FD5062">
        <w:rPr>
          <w:b/>
          <w:sz w:val="32"/>
          <w:szCs w:val="28"/>
        </w:rPr>
        <w:t>Probl</w:t>
      </w:r>
      <w:r w:rsidR="003C3216">
        <w:rPr>
          <w:b/>
          <w:sz w:val="32"/>
          <w:szCs w:val="28"/>
        </w:rPr>
        <w:t>em-1</w:t>
      </w:r>
      <w:r w:rsidRPr="00FD5062">
        <w:rPr>
          <w:b/>
          <w:sz w:val="32"/>
          <w:szCs w:val="28"/>
        </w:rPr>
        <w:t xml:space="preserve">: </w:t>
      </w:r>
      <w:r w:rsidR="003C3216">
        <w:rPr>
          <w:b/>
          <w:sz w:val="32"/>
          <w:szCs w:val="28"/>
        </w:rPr>
        <w:t>[10</w:t>
      </w:r>
      <w:r w:rsidRPr="00FD5062">
        <w:rPr>
          <w:b/>
          <w:sz w:val="32"/>
          <w:szCs w:val="28"/>
        </w:rPr>
        <w:t>0 points]</w:t>
      </w:r>
    </w:p>
    <w:p w:rsidR="00691321" w:rsidRDefault="00691321" w:rsidP="00691321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data of </w:t>
      </w:r>
      <w:r w:rsidRPr="00691321">
        <w:rPr>
          <w:sz w:val="28"/>
          <w:szCs w:val="28"/>
        </w:rPr>
        <w:t>direct marketing campaigns of a Portuguese banking institution</w:t>
      </w:r>
      <w:r>
        <w:rPr>
          <w:sz w:val="28"/>
          <w:szCs w:val="28"/>
        </w:rPr>
        <w:t xml:space="preserve"> is given. </w:t>
      </w:r>
      <w:r w:rsidRPr="00691321">
        <w:rPr>
          <w:sz w:val="28"/>
          <w:szCs w:val="28"/>
        </w:rPr>
        <w:t>The marketing campaigns were based on phone calls. Often, more than one contact to</w:t>
      </w:r>
      <w:r>
        <w:rPr>
          <w:sz w:val="28"/>
          <w:szCs w:val="28"/>
        </w:rPr>
        <w:t xml:space="preserve"> the same client was required, </w:t>
      </w:r>
      <w:r w:rsidRPr="00691321">
        <w:rPr>
          <w:sz w:val="28"/>
          <w:szCs w:val="28"/>
        </w:rPr>
        <w:t>in order to access if the product (bank term deposit) would be (or not) subscribed.</w:t>
      </w:r>
      <w:r>
        <w:rPr>
          <w:sz w:val="28"/>
          <w:szCs w:val="28"/>
        </w:rPr>
        <w:t xml:space="preserve"> </w:t>
      </w:r>
      <w:r w:rsidRPr="00691321">
        <w:rPr>
          <w:sz w:val="28"/>
          <w:szCs w:val="28"/>
        </w:rPr>
        <w:t xml:space="preserve">The classification goal is to predict if the client will subscribe a term deposit (variable </w:t>
      </w:r>
      <w:r w:rsidRPr="00C45053">
        <w:rPr>
          <w:b/>
          <w:sz w:val="28"/>
          <w:szCs w:val="28"/>
        </w:rPr>
        <w:t>subscribed</w:t>
      </w:r>
      <w:r w:rsidRPr="00691321">
        <w:rPr>
          <w:sz w:val="28"/>
          <w:szCs w:val="28"/>
        </w:rPr>
        <w:t>).</w:t>
      </w:r>
      <w:r>
        <w:rPr>
          <w:sz w:val="28"/>
          <w:szCs w:val="28"/>
        </w:rPr>
        <w:t xml:space="preserve"> The training an</w:t>
      </w:r>
      <w:r w:rsidR="00441FDF">
        <w:rPr>
          <w:sz w:val="28"/>
          <w:szCs w:val="28"/>
        </w:rPr>
        <w:t>d test datasets are available in the homework folder</w:t>
      </w:r>
      <w:r>
        <w:rPr>
          <w:sz w:val="28"/>
          <w:szCs w:val="28"/>
        </w:rPr>
        <w:t xml:space="preserve">. </w:t>
      </w:r>
    </w:p>
    <w:p w:rsidR="00C51761" w:rsidRDefault="00C51761" w:rsidP="00C74886">
      <w:pPr>
        <w:spacing w:after="0" w:line="240" w:lineRule="auto"/>
        <w:jc w:val="both"/>
        <w:rPr>
          <w:sz w:val="28"/>
          <w:szCs w:val="28"/>
        </w:rPr>
      </w:pPr>
    </w:p>
    <w:p w:rsidR="0016581F" w:rsidRDefault="0016581F" w:rsidP="00C74886">
      <w:pPr>
        <w:spacing w:after="0"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Specifically, develop an R script to</w:t>
      </w:r>
    </w:p>
    <w:p w:rsidR="0016581F" w:rsidRDefault="0016581F" w:rsidP="00C74886">
      <w:pPr>
        <w:pStyle w:val="ListParagraph"/>
        <w:numPr>
          <w:ilvl w:val="0"/>
          <w:numId w:val="17"/>
        </w:numPr>
        <w:spacing w:line="240" w:lineRule="auto"/>
        <w:jc w:val="both"/>
        <w:rPr>
          <w:sz w:val="28"/>
          <w:szCs w:val="28"/>
        </w:rPr>
      </w:pPr>
      <w:r w:rsidRPr="003E2E9F">
        <w:rPr>
          <w:color w:val="C00000"/>
          <w:sz w:val="28"/>
          <w:szCs w:val="28"/>
        </w:rPr>
        <w:t>Read-in</w:t>
      </w:r>
      <w:r>
        <w:rPr>
          <w:sz w:val="28"/>
          <w:szCs w:val="28"/>
        </w:rPr>
        <w:t xml:space="preserve"> the </w:t>
      </w:r>
      <w:r w:rsidR="00C51761">
        <w:rPr>
          <w:sz w:val="28"/>
          <w:szCs w:val="28"/>
        </w:rPr>
        <w:t>training set</w:t>
      </w:r>
      <w:r>
        <w:rPr>
          <w:sz w:val="28"/>
          <w:szCs w:val="28"/>
        </w:rPr>
        <w:t xml:space="preserve"> and test set</w:t>
      </w:r>
      <w:r w:rsidR="00C51761">
        <w:rPr>
          <w:sz w:val="28"/>
          <w:szCs w:val="28"/>
        </w:rPr>
        <w:t>.</w:t>
      </w:r>
      <w:r w:rsidR="005E46B0">
        <w:rPr>
          <w:sz w:val="28"/>
          <w:szCs w:val="28"/>
        </w:rPr>
        <w:t xml:space="preserve"> </w:t>
      </w:r>
      <w:r w:rsidR="005E46B0" w:rsidRPr="005E46B0">
        <w:rPr>
          <w:b/>
          <w:sz w:val="28"/>
          <w:szCs w:val="28"/>
        </w:rPr>
        <w:t>[10 points]</w:t>
      </w:r>
    </w:p>
    <w:p w:rsidR="00C51761" w:rsidRDefault="0016581F" w:rsidP="00C74886">
      <w:pPr>
        <w:pStyle w:val="ListParagraph"/>
        <w:numPr>
          <w:ilvl w:val="0"/>
          <w:numId w:val="17"/>
        </w:numPr>
        <w:spacing w:line="240" w:lineRule="auto"/>
        <w:jc w:val="both"/>
        <w:rPr>
          <w:sz w:val="28"/>
          <w:szCs w:val="28"/>
        </w:rPr>
      </w:pPr>
      <w:r w:rsidRPr="003E2E9F">
        <w:rPr>
          <w:color w:val="C00000"/>
          <w:sz w:val="28"/>
          <w:szCs w:val="28"/>
        </w:rPr>
        <w:t>Construct</w:t>
      </w:r>
      <w:r w:rsidR="00C51761" w:rsidRPr="003E2E9F">
        <w:rPr>
          <w:color w:val="C00000"/>
          <w:sz w:val="28"/>
          <w:szCs w:val="28"/>
        </w:rPr>
        <w:t xml:space="preserve"> multiple </w:t>
      </w:r>
      <w:r w:rsidRPr="003E2E9F">
        <w:rPr>
          <w:color w:val="C00000"/>
          <w:sz w:val="28"/>
          <w:szCs w:val="28"/>
        </w:rPr>
        <w:t>model</w:t>
      </w:r>
      <w:r w:rsidR="00C51761" w:rsidRPr="003E2E9F">
        <w:rPr>
          <w:color w:val="C00000"/>
          <w:sz w:val="28"/>
          <w:szCs w:val="28"/>
        </w:rPr>
        <w:t>s</w:t>
      </w:r>
      <w:r w:rsidR="00C51761">
        <w:rPr>
          <w:sz w:val="28"/>
          <w:szCs w:val="28"/>
        </w:rPr>
        <w:t xml:space="preserve"> by changing </w:t>
      </w:r>
    </w:p>
    <w:p w:rsidR="00C51761" w:rsidRDefault="00C51761" w:rsidP="00012449">
      <w:pPr>
        <w:pStyle w:val="ListParagraph"/>
        <w:numPr>
          <w:ilvl w:val="1"/>
          <w:numId w:val="17"/>
        </w:numPr>
        <w:spacing w:line="240" w:lineRule="auto"/>
        <w:jc w:val="both"/>
        <w:rPr>
          <w:sz w:val="28"/>
          <w:szCs w:val="28"/>
        </w:rPr>
      </w:pPr>
      <w:r w:rsidRPr="003E2E9F">
        <w:rPr>
          <w:color w:val="C00000"/>
          <w:sz w:val="28"/>
          <w:szCs w:val="28"/>
        </w:rPr>
        <w:t>Algorithms</w:t>
      </w:r>
      <w:r>
        <w:rPr>
          <w:sz w:val="28"/>
          <w:szCs w:val="28"/>
        </w:rPr>
        <w:t xml:space="preserve"> (</w:t>
      </w:r>
      <w:r w:rsidR="00824B3C">
        <w:rPr>
          <w:sz w:val="28"/>
          <w:szCs w:val="28"/>
        </w:rPr>
        <w:t xml:space="preserve">kNN, </w:t>
      </w:r>
      <w:r>
        <w:rPr>
          <w:sz w:val="28"/>
          <w:szCs w:val="28"/>
        </w:rPr>
        <w:t>Naïve Bayes, Decision Tree</w:t>
      </w:r>
      <w:r w:rsidR="00377A9F">
        <w:rPr>
          <w:sz w:val="28"/>
          <w:szCs w:val="28"/>
        </w:rPr>
        <w:t>,</w:t>
      </w:r>
      <w:r w:rsidR="00691321">
        <w:rPr>
          <w:sz w:val="28"/>
          <w:szCs w:val="28"/>
        </w:rPr>
        <w:t xml:space="preserve"> bagging, boosting, </w:t>
      </w:r>
      <w:r w:rsidR="00C05BDE">
        <w:rPr>
          <w:sz w:val="28"/>
          <w:szCs w:val="28"/>
        </w:rPr>
        <w:t>random</w:t>
      </w:r>
      <w:r w:rsidR="00691321">
        <w:rPr>
          <w:sz w:val="28"/>
          <w:szCs w:val="28"/>
        </w:rPr>
        <w:t xml:space="preserve"> forest</w:t>
      </w:r>
      <w:r w:rsidR="00377A9F">
        <w:rPr>
          <w:sz w:val="28"/>
          <w:szCs w:val="28"/>
        </w:rPr>
        <w:t xml:space="preserve"> etc.</w:t>
      </w:r>
      <w:r>
        <w:rPr>
          <w:sz w:val="28"/>
          <w:szCs w:val="28"/>
        </w:rPr>
        <w:t xml:space="preserve">) </w:t>
      </w:r>
      <w:r w:rsidR="005E46B0" w:rsidRPr="005E46B0">
        <w:rPr>
          <w:b/>
          <w:sz w:val="28"/>
          <w:szCs w:val="28"/>
        </w:rPr>
        <w:t>[</w:t>
      </w:r>
      <w:r w:rsidR="00D508D6">
        <w:rPr>
          <w:b/>
          <w:sz w:val="28"/>
          <w:szCs w:val="28"/>
        </w:rPr>
        <w:t>1</w:t>
      </w:r>
      <w:r w:rsidR="005E46B0" w:rsidRPr="005E46B0">
        <w:rPr>
          <w:b/>
          <w:sz w:val="28"/>
          <w:szCs w:val="28"/>
        </w:rPr>
        <w:t>0 points</w:t>
      </w:r>
      <w:r w:rsidR="00355C94">
        <w:rPr>
          <w:b/>
          <w:sz w:val="28"/>
          <w:szCs w:val="28"/>
        </w:rPr>
        <w:t xml:space="preserve"> per algorithm, max 6</w:t>
      </w:r>
      <w:r w:rsidR="00D508D6">
        <w:rPr>
          <w:b/>
          <w:sz w:val="28"/>
          <w:szCs w:val="28"/>
        </w:rPr>
        <w:t>0 points</w:t>
      </w:r>
      <w:r w:rsidR="005E46B0" w:rsidRPr="005E46B0">
        <w:rPr>
          <w:b/>
          <w:sz w:val="28"/>
          <w:szCs w:val="28"/>
        </w:rPr>
        <w:t>]</w:t>
      </w:r>
      <w:r w:rsidR="00D5735A">
        <w:rPr>
          <w:b/>
          <w:sz w:val="28"/>
          <w:szCs w:val="28"/>
        </w:rPr>
        <w:t xml:space="preserve">. </w:t>
      </w:r>
      <w:r w:rsidR="00D5735A" w:rsidRPr="00D5735A">
        <w:rPr>
          <w:sz w:val="28"/>
          <w:szCs w:val="28"/>
        </w:rPr>
        <w:t>Thus</w:t>
      </w:r>
      <w:r w:rsidR="00355C94">
        <w:rPr>
          <w:sz w:val="28"/>
          <w:szCs w:val="28"/>
        </w:rPr>
        <w:t>, you will have to use minimum 6</w:t>
      </w:r>
      <w:r w:rsidR="00D5735A" w:rsidRPr="00D5735A">
        <w:rPr>
          <w:sz w:val="28"/>
          <w:szCs w:val="28"/>
        </w:rPr>
        <w:t xml:space="preserve"> algorithms to receive full credit. </w:t>
      </w:r>
    </w:p>
    <w:p w:rsidR="00C51761" w:rsidRDefault="00C51761" w:rsidP="00012449">
      <w:pPr>
        <w:pStyle w:val="ListParagraph"/>
        <w:numPr>
          <w:ilvl w:val="1"/>
          <w:numId w:val="17"/>
        </w:numPr>
        <w:spacing w:line="240" w:lineRule="auto"/>
        <w:jc w:val="both"/>
        <w:rPr>
          <w:sz w:val="28"/>
          <w:szCs w:val="28"/>
        </w:rPr>
      </w:pPr>
      <w:r w:rsidRPr="003E2E9F">
        <w:rPr>
          <w:color w:val="C00000"/>
          <w:sz w:val="28"/>
          <w:szCs w:val="28"/>
        </w:rPr>
        <w:t>Algorithm parameters</w:t>
      </w:r>
      <w:r w:rsidR="005E46B0">
        <w:rPr>
          <w:sz w:val="28"/>
          <w:szCs w:val="28"/>
        </w:rPr>
        <w:t xml:space="preserve"> </w:t>
      </w:r>
      <w:r w:rsidR="00243044">
        <w:rPr>
          <w:b/>
          <w:sz w:val="28"/>
          <w:szCs w:val="28"/>
        </w:rPr>
        <w:t>[</w:t>
      </w:r>
      <w:r w:rsidR="00D508D6">
        <w:rPr>
          <w:b/>
          <w:sz w:val="28"/>
          <w:szCs w:val="28"/>
        </w:rPr>
        <w:t>5 points per algorithm tuning,</w:t>
      </w:r>
      <w:r w:rsidR="00355C94">
        <w:rPr>
          <w:b/>
          <w:sz w:val="28"/>
          <w:szCs w:val="28"/>
        </w:rPr>
        <w:t xml:space="preserve"> max 30</w:t>
      </w:r>
      <w:r w:rsidR="00D508D6">
        <w:rPr>
          <w:b/>
          <w:sz w:val="28"/>
          <w:szCs w:val="28"/>
        </w:rPr>
        <w:t xml:space="preserve"> points</w:t>
      </w:r>
      <w:r w:rsidR="005E46B0" w:rsidRPr="005E46B0">
        <w:rPr>
          <w:b/>
          <w:sz w:val="28"/>
          <w:szCs w:val="28"/>
        </w:rPr>
        <w:t>]</w:t>
      </w:r>
      <w:r w:rsidR="00D5735A">
        <w:rPr>
          <w:b/>
          <w:sz w:val="28"/>
          <w:szCs w:val="28"/>
        </w:rPr>
        <w:t>.</w:t>
      </w:r>
      <w:r w:rsidR="00AF6084">
        <w:rPr>
          <w:b/>
          <w:sz w:val="28"/>
          <w:szCs w:val="28"/>
        </w:rPr>
        <w:t xml:space="preserve"> </w:t>
      </w:r>
      <w:r w:rsidR="00AF6084">
        <w:rPr>
          <w:sz w:val="28"/>
          <w:szCs w:val="28"/>
        </w:rPr>
        <w:t>Y</w:t>
      </w:r>
      <w:r w:rsidR="00D5735A" w:rsidRPr="00D5735A">
        <w:rPr>
          <w:sz w:val="28"/>
          <w:szCs w:val="28"/>
        </w:rPr>
        <w:t xml:space="preserve">ou will have to </w:t>
      </w:r>
      <w:r w:rsidR="00AF6084">
        <w:rPr>
          <w:sz w:val="28"/>
          <w:szCs w:val="28"/>
        </w:rPr>
        <w:t>tu</w:t>
      </w:r>
      <w:r w:rsidR="00D5735A">
        <w:rPr>
          <w:sz w:val="28"/>
          <w:szCs w:val="28"/>
        </w:rPr>
        <w:t>n</w:t>
      </w:r>
      <w:r w:rsidR="00AF6084">
        <w:rPr>
          <w:sz w:val="28"/>
          <w:szCs w:val="28"/>
        </w:rPr>
        <w:t>e</w:t>
      </w:r>
      <w:r w:rsidR="00D5735A" w:rsidRPr="00D5735A">
        <w:rPr>
          <w:sz w:val="28"/>
          <w:szCs w:val="28"/>
        </w:rPr>
        <w:t xml:space="preserve"> </w:t>
      </w:r>
      <w:r w:rsidR="00D5735A">
        <w:rPr>
          <w:sz w:val="28"/>
          <w:szCs w:val="28"/>
        </w:rPr>
        <w:t xml:space="preserve">at least one parameter per algorithm for </w:t>
      </w:r>
      <w:r w:rsidR="00D5735A" w:rsidRPr="00D5735A">
        <w:rPr>
          <w:sz w:val="28"/>
          <w:szCs w:val="28"/>
        </w:rPr>
        <w:t>to receive full credit.</w:t>
      </w:r>
    </w:p>
    <w:p w:rsidR="00C51761" w:rsidRDefault="00C51761" w:rsidP="00C74886">
      <w:pPr>
        <w:pStyle w:val="ListParagraph"/>
        <w:numPr>
          <w:ilvl w:val="0"/>
          <w:numId w:val="17"/>
        </w:num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3E2E9F">
        <w:rPr>
          <w:color w:val="C00000"/>
          <w:sz w:val="28"/>
          <w:szCs w:val="28"/>
        </w:rPr>
        <w:t>For each model</w:t>
      </w:r>
      <w:r>
        <w:rPr>
          <w:sz w:val="28"/>
          <w:szCs w:val="28"/>
        </w:rPr>
        <w:t>,</w:t>
      </w:r>
    </w:p>
    <w:p w:rsidR="0016581F" w:rsidRDefault="009D56C4" w:rsidP="00C74886">
      <w:pPr>
        <w:pStyle w:val="ListParagraph"/>
        <w:numPr>
          <w:ilvl w:val="1"/>
          <w:numId w:val="17"/>
        </w:numPr>
        <w:spacing w:line="240" w:lineRule="auto"/>
        <w:jc w:val="both"/>
        <w:rPr>
          <w:sz w:val="28"/>
          <w:szCs w:val="28"/>
        </w:rPr>
      </w:pPr>
      <w:r w:rsidRPr="003E2E9F">
        <w:rPr>
          <w:color w:val="C00000"/>
          <w:sz w:val="28"/>
          <w:szCs w:val="28"/>
        </w:rPr>
        <w:t>Use</w:t>
      </w:r>
      <w:r w:rsidR="00C51761" w:rsidRPr="003E2E9F">
        <w:rPr>
          <w:color w:val="C00000"/>
          <w:sz w:val="28"/>
          <w:szCs w:val="28"/>
        </w:rPr>
        <w:t xml:space="preserve"> </w:t>
      </w:r>
      <w:r w:rsidR="00D508D6" w:rsidRPr="003E2E9F">
        <w:rPr>
          <w:color w:val="C00000"/>
          <w:sz w:val="28"/>
          <w:szCs w:val="28"/>
        </w:rPr>
        <w:t xml:space="preserve">10-fold </w:t>
      </w:r>
      <w:r w:rsidR="00C51761" w:rsidRPr="003E2E9F">
        <w:rPr>
          <w:color w:val="C00000"/>
          <w:sz w:val="28"/>
          <w:szCs w:val="28"/>
        </w:rPr>
        <w:t>cross validation</w:t>
      </w:r>
      <w:r w:rsidR="00C51761">
        <w:rPr>
          <w:sz w:val="28"/>
          <w:szCs w:val="28"/>
        </w:rPr>
        <w:t xml:space="preserve"> evaluation method.</w:t>
      </w:r>
      <w:r w:rsidR="0016581F">
        <w:rPr>
          <w:sz w:val="28"/>
          <w:szCs w:val="28"/>
        </w:rPr>
        <w:t xml:space="preserve"> </w:t>
      </w:r>
      <w:r w:rsidR="00355C94">
        <w:rPr>
          <w:b/>
          <w:sz w:val="28"/>
          <w:szCs w:val="28"/>
        </w:rPr>
        <w:t>[10</w:t>
      </w:r>
      <w:r w:rsidR="005E46B0" w:rsidRPr="005E46B0">
        <w:rPr>
          <w:b/>
          <w:sz w:val="28"/>
          <w:szCs w:val="28"/>
        </w:rPr>
        <w:t xml:space="preserve"> points]</w:t>
      </w:r>
    </w:p>
    <w:p w:rsidR="0016581F" w:rsidRDefault="0016581F" w:rsidP="00C74886">
      <w:pPr>
        <w:pStyle w:val="ListParagraph"/>
        <w:numPr>
          <w:ilvl w:val="1"/>
          <w:numId w:val="17"/>
        </w:num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Predict the class labels for the test set.</w:t>
      </w:r>
    </w:p>
    <w:p w:rsidR="00C51761" w:rsidRPr="00C51761" w:rsidRDefault="0016581F" w:rsidP="00C74886">
      <w:pPr>
        <w:pStyle w:val="ListParagraph"/>
        <w:numPr>
          <w:ilvl w:val="1"/>
          <w:numId w:val="17"/>
        </w:num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Store the item IDs and class labels in</w:t>
      </w:r>
      <w:r w:rsidR="00887F89">
        <w:rPr>
          <w:sz w:val="28"/>
          <w:szCs w:val="28"/>
        </w:rPr>
        <w:t xml:space="preserve"> a csv file. The file format is </w:t>
      </w:r>
      <w:r>
        <w:rPr>
          <w:sz w:val="28"/>
          <w:szCs w:val="28"/>
        </w:rPr>
        <w:t>available in the homework folder</w:t>
      </w:r>
      <w:r w:rsidR="00844EEE">
        <w:rPr>
          <w:sz w:val="28"/>
          <w:szCs w:val="28"/>
        </w:rPr>
        <w:t xml:space="preserve">. </w:t>
      </w:r>
      <w:r w:rsidR="005F5DE8">
        <w:rPr>
          <w:sz w:val="28"/>
          <w:szCs w:val="28"/>
        </w:rPr>
        <w:t xml:space="preserve">Submit all your result files to </w:t>
      </w:r>
      <w:r w:rsidR="005F5DE8">
        <w:rPr>
          <w:sz w:val="28"/>
          <w:szCs w:val="28"/>
        </w:rPr>
        <w:lastRenderedPageBreak/>
        <w:t>blackboard</w:t>
      </w:r>
      <w:r w:rsidR="009E2E0F">
        <w:rPr>
          <w:sz w:val="28"/>
          <w:szCs w:val="28"/>
        </w:rPr>
        <w:t>. The file names should reflect the models. For example, prediction_knn_k5.csv can store results from the kNN algorithm with k = 5</w:t>
      </w:r>
      <w:r w:rsidR="009E2E0F">
        <w:rPr>
          <w:b/>
          <w:sz w:val="28"/>
          <w:szCs w:val="28"/>
        </w:rPr>
        <w:t>.</w:t>
      </w:r>
      <w:r w:rsidR="00355C94">
        <w:rPr>
          <w:sz w:val="28"/>
          <w:szCs w:val="28"/>
        </w:rPr>
        <w:t xml:space="preserve">  </w:t>
      </w:r>
      <w:r w:rsidR="00355C94" w:rsidRPr="00313238">
        <w:rPr>
          <w:sz w:val="28"/>
          <w:szCs w:val="28"/>
        </w:rPr>
        <w:t xml:space="preserve"> </w:t>
      </w:r>
      <w:r w:rsidR="00D5735A">
        <w:rPr>
          <w:b/>
          <w:sz w:val="28"/>
          <w:szCs w:val="28"/>
        </w:rPr>
        <w:t xml:space="preserve">If you program does not produce </w:t>
      </w:r>
      <w:r w:rsidR="001C3DB0">
        <w:rPr>
          <w:b/>
          <w:sz w:val="28"/>
          <w:szCs w:val="28"/>
        </w:rPr>
        <w:t xml:space="preserve">an </w:t>
      </w:r>
      <w:r w:rsidR="00D5735A">
        <w:rPr>
          <w:b/>
          <w:sz w:val="28"/>
          <w:szCs w:val="28"/>
        </w:rPr>
        <w:t xml:space="preserve">output file for </w:t>
      </w:r>
      <w:r w:rsidR="00921687">
        <w:rPr>
          <w:b/>
          <w:sz w:val="28"/>
          <w:szCs w:val="28"/>
        </w:rPr>
        <w:t>a particular model</w:t>
      </w:r>
      <w:r w:rsidR="00D5735A">
        <w:rPr>
          <w:b/>
          <w:sz w:val="28"/>
          <w:szCs w:val="28"/>
        </w:rPr>
        <w:t>, you will receive zero point for that model</w:t>
      </w:r>
      <w:r w:rsidR="00921687">
        <w:rPr>
          <w:b/>
          <w:sz w:val="28"/>
          <w:szCs w:val="28"/>
        </w:rPr>
        <w:t xml:space="preserve"> (meaning lose 15 points per model)</w:t>
      </w:r>
      <w:r w:rsidR="00D5735A">
        <w:rPr>
          <w:b/>
          <w:sz w:val="28"/>
          <w:szCs w:val="28"/>
        </w:rPr>
        <w:t xml:space="preserve">. </w:t>
      </w:r>
    </w:p>
    <w:p w:rsidR="00441FDF" w:rsidRPr="003E2E9F" w:rsidRDefault="0016581F" w:rsidP="003E2E9F">
      <w:pPr>
        <w:spacing w:line="240" w:lineRule="auto"/>
        <w:jc w:val="both"/>
        <w:rPr>
          <w:sz w:val="28"/>
          <w:szCs w:val="28"/>
        </w:rPr>
      </w:pPr>
      <w:r w:rsidRPr="003E2E9F">
        <w:rPr>
          <w:sz w:val="28"/>
          <w:szCs w:val="28"/>
        </w:rPr>
        <w:t>Submit the R script</w:t>
      </w:r>
      <w:r w:rsidR="004F760E" w:rsidRPr="003E2E9F">
        <w:rPr>
          <w:sz w:val="28"/>
          <w:szCs w:val="28"/>
        </w:rPr>
        <w:t>(s)</w:t>
      </w:r>
      <w:r w:rsidRPr="003E2E9F">
        <w:rPr>
          <w:sz w:val="28"/>
          <w:szCs w:val="28"/>
        </w:rPr>
        <w:t xml:space="preserve"> to blackboard.</w:t>
      </w:r>
      <w:r w:rsidR="00F40C8C" w:rsidRPr="003E2E9F">
        <w:rPr>
          <w:sz w:val="28"/>
          <w:szCs w:val="28"/>
        </w:rPr>
        <w:t xml:space="preserve"> The script should be self-contained, meaning it should read the data files from the folder where the script is </w:t>
      </w:r>
      <w:r w:rsidR="00377A9F" w:rsidRPr="003E2E9F">
        <w:rPr>
          <w:sz w:val="28"/>
          <w:szCs w:val="28"/>
        </w:rPr>
        <w:t xml:space="preserve">placed </w:t>
      </w:r>
      <w:r w:rsidR="00F40C8C" w:rsidRPr="003E2E9F">
        <w:rPr>
          <w:sz w:val="28"/>
          <w:szCs w:val="28"/>
        </w:rPr>
        <w:t>and produce the final</w:t>
      </w:r>
      <w:r w:rsidRPr="003E2E9F">
        <w:rPr>
          <w:sz w:val="28"/>
          <w:szCs w:val="28"/>
        </w:rPr>
        <w:t xml:space="preserve"> </w:t>
      </w:r>
      <w:r w:rsidR="00F40C8C" w:rsidRPr="003E2E9F">
        <w:rPr>
          <w:sz w:val="28"/>
          <w:szCs w:val="28"/>
        </w:rPr>
        <w:t>results of multiple models.</w:t>
      </w:r>
      <w:r w:rsidRPr="003E2E9F">
        <w:rPr>
          <w:sz w:val="28"/>
          <w:szCs w:val="28"/>
        </w:rPr>
        <w:t xml:space="preserve">   </w:t>
      </w:r>
    </w:p>
    <w:p w:rsidR="004F6B55" w:rsidRPr="004F6B55" w:rsidRDefault="004F6B55" w:rsidP="00377A9F">
      <w:pPr>
        <w:rPr>
          <w:b/>
          <w:sz w:val="28"/>
          <w:szCs w:val="28"/>
        </w:rPr>
      </w:pPr>
      <w:r w:rsidRPr="00AE1B91">
        <w:rPr>
          <w:b/>
          <w:sz w:val="28"/>
          <w:szCs w:val="28"/>
        </w:rPr>
        <w:t>Data Fields</w:t>
      </w:r>
    </w:p>
    <w:p w:rsidR="004F6B55" w:rsidRPr="009174F2" w:rsidRDefault="009174F2" w:rsidP="004F6B55">
      <w:pPr>
        <w:rPr>
          <w:b/>
          <w:color w:val="FF0000"/>
          <w:sz w:val="28"/>
          <w:szCs w:val="28"/>
        </w:rPr>
      </w:pPr>
      <w:r w:rsidRPr="009174F2">
        <w:rPr>
          <w:b/>
          <w:color w:val="FF0000"/>
          <w:sz w:val="28"/>
          <w:szCs w:val="28"/>
        </w:rPr>
        <w:t>Input variables</w:t>
      </w:r>
    </w:p>
    <w:p w:rsidR="004F6B55" w:rsidRPr="004F6B55" w:rsidRDefault="00441FDF" w:rsidP="004F6B55">
      <w:pPr>
        <w:rPr>
          <w:b/>
          <w:sz w:val="28"/>
          <w:szCs w:val="28"/>
        </w:rPr>
      </w:pPr>
      <w:r>
        <w:rPr>
          <w:b/>
          <w:sz w:val="28"/>
          <w:szCs w:val="28"/>
        </w:rPr>
        <w:t># bank client data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age</w:t>
      </w:r>
      <w:r w:rsidR="00C45053" w:rsidRPr="00C45053">
        <w:rPr>
          <w:b/>
          <w:sz w:val="28"/>
          <w:szCs w:val="28"/>
        </w:rPr>
        <w:t>:</w:t>
      </w:r>
      <w:r w:rsidRPr="004F6B55">
        <w:rPr>
          <w:sz w:val="28"/>
          <w:szCs w:val="28"/>
        </w:rPr>
        <w:t xml:space="preserve"> (numeric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job:</w:t>
      </w:r>
      <w:r w:rsidRPr="004F6B55">
        <w:rPr>
          <w:sz w:val="28"/>
          <w:szCs w:val="28"/>
        </w:rPr>
        <w:t xml:space="preserve"> type of job (categorical: "admin.","unknown","unemployed","management","housemaid","entrepreneur","student", "blue-collar","self-employed","retired","technician","services") 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marital:</w:t>
      </w:r>
      <w:r w:rsidRPr="004F6B55">
        <w:rPr>
          <w:sz w:val="28"/>
          <w:szCs w:val="28"/>
        </w:rPr>
        <w:t xml:space="preserve"> marital status (categorical: "married","divorced","single"; note: "divorced" means divorced or widowed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education</w:t>
      </w:r>
      <w:r w:rsidR="00C45053" w:rsidRPr="00C45053">
        <w:rPr>
          <w:sz w:val="28"/>
          <w:szCs w:val="28"/>
        </w:rPr>
        <w:t>:</w:t>
      </w:r>
      <w:r w:rsidRPr="00C45053">
        <w:rPr>
          <w:b/>
          <w:sz w:val="28"/>
          <w:szCs w:val="28"/>
        </w:rPr>
        <w:t xml:space="preserve"> </w:t>
      </w:r>
      <w:r w:rsidRPr="004F6B55">
        <w:rPr>
          <w:sz w:val="28"/>
          <w:szCs w:val="28"/>
        </w:rPr>
        <w:t>(categorical: "unknown","secondary","primary","tertiary"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default:</w:t>
      </w:r>
      <w:r w:rsidRPr="004F6B55">
        <w:rPr>
          <w:sz w:val="28"/>
          <w:szCs w:val="28"/>
        </w:rPr>
        <w:t xml:space="preserve"> has credit in default? (binary: "yes","no"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balance:</w:t>
      </w:r>
      <w:r w:rsidRPr="004F6B55">
        <w:rPr>
          <w:sz w:val="28"/>
          <w:szCs w:val="28"/>
        </w:rPr>
        <w:t xml:space="preserve"> average yearly balance, in euros (numeric) 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housing:</w:t>
      </w:r>
      <w:r w:rsidRPr="004F6B55">
        <w:rPr>
          <w:sz w:val="28"/>
          <w:szCs w:val="28"/>
        </w:rPr>
        <w:t xml:space="preserve"> has housing loan? (binary: "yes","no"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loan:</w:t>
      </w:r>
      <w:r w:rsidRPr="004F6B55">
        <w:rPr>
          <w:sz w:val="28"/>
          <w:szCs w:val="28"/>
        </w:rPr>
        <w:t xml:space="preserve"> has personal loan? (binary: "yes","no")</w:t>
      </w:r>
    </w:p>
    <w:p w:rsidR="004F6B55" w:rsidRDefault="004F6B55" w:rsidP="004F6B55">
      <w:pPr>
        <w:pStyle w:val="ListParagraph"/>
        <w:rPr>
          <w:sz w:val="28"/>
          <w:szCs w:val="28"/>
        </w:rPr>
      </w:pPr>
    </w:p>
    <w:p w:rsidR="004F6B55" w:rsidRPr="004F6B55" w:rsidRDefault="004F6B55" w:rsidP="004F6B55">
      <w:pPr>
        <w:pStyle w:val="ListParagraph"/>
        <w:ind w:left="0"/>
        <w:rPr>
          <w:b/>
          <w:sz w:val="28"/>
          <w:szCs w:val="28"/>
        </w:rPr>
      </w:pPr>
      <w:r w:rsidRPr="004F6B55">
        <w:rPr>
          <w:b/>
          <w:sz w:val="28"/>
          <w:szCs w:val="28"/>
        </w:rPr>
        <w:t xml:space="preserve"># related with the last </w:t>
      </w:r>
      <w:r w:rsidR="00441FDF">
        <w:rPr>
          <w:b/>
          <w:sz w:val="28"/>
          <w:szCs w:val="28"/>
        </w:rPr>
        <w:t>contact of the current campaign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contact:</w:t>
      </w:r>
      <w:r w:rsidRPr="004F6B55">
        <w:rPr>
          <w:sz w:val="28"/>
          <w:szCs w:val="28"/>
        </w:rPr>
        <w:t xml:space="preserve"> contact communication type (categorical: "unknown","telephone","cellular") </w:t>
      </w:r>
    </w:p>
    <w:p w:rsid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day:</w:t>
      </w:r>
      <w:r w:rsidRPr="004F6B55">
        <w:rPr>
          <w:sz w:val="28"/>
          <w:szCs w:val="28"/>
        </w:rPr>
        <w:t xml:space="preserve"> last contact day of the month (numeric)</w:t>
      </w:r>
    </w:p>
    <w:p w:rsid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month:</w:t>
      </w:r>
      <w:r w:rsidRPr="004F6B55">
        <w:rPr>
          <w:sz w:val="28"/>
          <w:szCs w:val="28"/>
        </w:rPr>
        <w:t xml:space="preserve"> last contact month of year (categorical: "jan", "feb", "mar", ..., "nov", "dec"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lastRenderedPageBreak/>
        <w:t>duration:</w:t>
      </w:r>
      <w:r w:rsidRPr="004F6B55">
        <w:rPr>
          <w:sz w:val="28"/>
          <w:szCs w:val="28"/>
        </w:rPr>
        <w:t xml:space="preserve"> last contact duration, in seconds (numeric)</w:t>
      </w:r>
    </w:p>
    <w:p w:rsidR="004F6B55" w:rsidRPr="004F6B55" w:rsidRDefault="00441FDF" w:rsidP="004F6B5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# other attributes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campaign:</w:t>
      </w:r>
      <w:r w:rsidRPr="004F6B55">
        <w:rPr>
          <w:sz w:val="28"/>
          <w:szCs w:val="28"/>
        </w:rPr>
        <w:t xml:space="preserve"> number of contacts performed during this campaign and for this client (numeric, includes last contact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pdays:</w:t>
      </w:r>
      <w:r w:rsidRPr="004F6B55">
        <w:rPr>
          <w:sz w:val="28"/>
          <w:szCs w:val="28"/>
        </w:rPr>
        <w:t xml:space="preserve"> number of days that passed by after the client was last contacted from a previous campaign (numeric, -1 means client was not previously contacted)</w:t>
      </w:r>
    </w:p>
    <w:p w:rsidR="004F6B55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previous:</w:t>
      </w:r>
      <w:r w:rsidRPr="004F6B55">
        <w:rPr>
          <w:sz w:val="28"/>
          <w:szCs w:val="28"/>
        </w:rPr>
        <w:t xml:space="preserve"> number of contacts performed before this campaign and for this client (numeric)</w:t>
      </w:r>
    </w:p>
    <w:p w:rsidR="004F6B55" w:rsidRPr="00441FDF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poutcome:</w:t>
      </w:r>
      <w:r w:rsidRPr="004F6B55">
        <w:rPr>
          <w:sz w:val="28"/>
          <w:szCs w:val="28"/>
        </w:rPr>
        <w:t xml:space="preserve"> outcome of the previous marketing campaign (categorical: "unknown","other","failure","success")</w:t>
      </w:r>
    </w:p>
    <w:p w:rsidR="004F6B55" w:rsidRPr="009174F2" w:rsidRDefault="004F6B55" w:rsidP="004F6B55">
      <w:pPr>
        <w:rPr>
          <w:b/>
          <w:color w:val="FF0000"/>
          <w:sz w:val="28"/>
          <w:szCs w:val="28"/>
        </w:rPr>
      </w:pPr>
      <w:r w:rsidRPr="004F6B55">
        <w:rPr>
          <w:sz w:val="28"/>
          <w:szCs w:val="28"/>
        </w:rPr>
        <w:t xml:space="preserve"> </w:t>
      </w:r>
      <w:r w:rsidRPr="004F6B55">
        <w:rPr>
          <w:b/>
          <w:sz w:val="28"/>
          <w:szCs w:val="28"/>
        </w:rPr>
        <w:t xml:space="preserve"> </w:t>
      </w:r>
      <w:r w:rsidRPr="009174F2">
        <w:rPr>
          <w:b/>
          <w:color w:val="FF0000"/>
          <w:sz w:val="28"/>
          <w:szCs w:val="28"/>
        </w:rPr>
        <w:t>O</w:t>
      </w:r>
      <w:r w:rsidR="00441FDF" w:rsidRPr="009174F2">
        <w:rPr>
          <w:b/>
          <w:color w:val="FF0000"/>
          <w:sz w:val="28"/>
          <w:szCs w:val="28"/>
        </w:rPr>
        <w:t>utput variable (desired target)</w:t>
      </w:r>
    </w:p>
    <w:p w:rsidR="001D3424" w:rsidRPr="004F6B55" w:rsidRDefault="004F6B55" w:rsidP="004F6B55">
      <w:pPr>
        <w:pStyle w:val="ListParagraph"/>
        <w:numPr>
          <w:ilvl w:val="0"/>
          <w:numId w:val="18"/>
        </w:numPr>
        <w:ind w:left="720"/>
        <w:rPr>
          <w:sz w:val="28"/>
          <w:szCs w:val="28"/>
        </w:rPr>
      </w:pPr>
      <w:r w:rsidRPr="00C45053">
        <w:rPr>
          <w:b/>
          <w:sz w:val="28"/>
          <w:szCs w:val="28"/>
        </w:rPr>
        <w:t>subscribed</w:t>
      </w:r>
      <w:r w:rsidR="00C45053">
        <w:rPr>
          <w:b/>
          <w:sz w:val="28"/>
          <w:szCs w:val="28"/>
        </w:rPr>
        <w:t>:</w:t>
      </w:r>
      <w:r w:rsidRPr="004F6B55">
        <w:rPr>
          <w:sz w:val="28"/>
          <w:szCs w:val="28"/>
        </w:rPr>
        <w:t xml:space="preserve"> has the client subscribed a term deposit? (binary: "yes","no")</w:t>
      </w:r>
    </w:p>
    <w:p w:rsidR="001D3424" w:rsidRPr="00377A9F" w:rsidRDefault="001D3424" w:rsidP="00377A9F">
      <w:pPr>
        <w:rPr>
          <w:sz w:val="28"/>
          <w:szCs w:val="28"/>
        </w:rPr>
      </w:pPr>
    </w:p>
    <w:sectPr w:rsidR="001D3424" w:rsidRPr="00377A9F" w:rsidSect="00331201">
      <w:footerReference w:type="default" r:id="rId7"/>
      <w:pgSz w:w="12240" w:h="15840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1360" w:rsidRDefault="00C61360" w:rsidP="00EA62DC">
      <w:pPr>
        <w:spacing w:after="0" w:line="240" w:lineRule="auto"/>
      </w:pPr>
      <w:r>
        <w:separator/>
      </w:r>
    </w:p>
  </w:endnote>
  <w:endnote w:type="continuationSeparator" w:id="0">
    <w:p w:rsidR="00C61360" w:rsidRDefault="00C61360" w:rsidP="00EA6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70454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77A9F" w:rsidRPr="005E7B8D" w:rsidRDefault="00377A9F" w:rsidP="005E7B8D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Cs/>
          </w:rPr>
        </w:pPr>
        <w:r w:rsidRPr="005E7B8D">
          <w:rPr>
            <w:color w:val="FF0000"/>
          </w:rPr>
          <w:fldChar w:fldCharType="begin"/>
        </w:r>
        <w:r w:rsidRPr="005E7B8D">
          <w:rPr>
            <w:color w:val="FF0000"/>
          </w:rPr>
          <w:instrText xml:space="preserve"> PAGE   \* MERGEFORMAT </w:instrText>
        </w:r>
        <w:r w:rsidRPr="005E7B8D">
          <w:rPr>
            <w:color w:val="FF0000"/>
          </w:rPr>
          <w:fldChar w:fldCharType="separate"/>
        </w:r>
        <w:r w:rsidR="00CF2464" w:rsidRPr="00CF2464">
          <w:rPr>
            <w:bCs/>
            <w:noProof/>
            <w:color w:val="FF0000"/>
          </w:rPr>
          <w:t>2</w:t>
        </w:r>
        <w:r w:rsidRPr="005E7B8D">
          <w:rPr>
            <w:bCs/>
            <w:noProof/>
            <w:color w:val="FF0000"/>
          </w:rPr>
          <w:fldChar w:fldCharType="end"/>
        </w:r>
        <w:r w:rsidRPr="005E7B8D">
          <w:rPr>
            <w:bCs/>
          </w:rPr>
          <w:t xml:space="preserve"> | </w:t>
        </w:r>
        <w:r w:rsidR="00C56544">
          <w:rPr>
            <w:color w:val="7F7F7F" w:themeColor="background1" w:themeShade="7F"/>
            <w:spacing w:val="60"/>
          </w:rPr>
          <w:t>3</w:t>
        </w:r>
      </w:p>
    </w:sdtContent>
  </w:sdt>
  <w:p w:rsidR="00377A9F" w:rsidRDefault="00377A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1360" w:rsidRDefault="00C61360" w:rsidP="00EA62DC">
      <w:pPr>
        <w:spacing w:after="0" w:line="240" w:lineRule="auto"/>
      </w:pPr>
      <w:r>
        <w:separator/>
      </w:r>
    </w:p>
  </w:footnote>
  <w:footnote w:type="continuationSeparator" w:id="0">
    <w:p w:rsidR="00C61360" w:rsidRDefault="00C61360" w:rsidP="00EA62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779C"/>
    <w:multiLevelType w:val="hybridMultilevel"/>
    <w:tmpl w:val="BDFE2D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C24498"/>
    <w:multiLevelType w:val="hybridMultilevel"/>
    <w:tmpl w:val="868E6C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480CD4"/>
    <w:multiLevelType w:val="hybridMultilevel"/>
    <w:tmpl w:val="F5F2FFB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8A5521"/>
    <w:multiLevelType w:val="hybridMultilevel"/>
    <w:tmpl w:val="2DE8AA26"/>
    <w:lvl w:ilvl="0" w:tplc="180C02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528C8"/>
    <w:multiLevelType w:val="hybridMultilevel"/>
    <w:tmpl w:val="DF0695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366E70"/>
    <w:multiLevelType w:val="hybridMultilevel"/>
    <w:tmpl w:val="38F8FFB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FD5222"/>
    <w:multiLevelType w:val="hybridMultilevel"/>
    <w:tmpl w:val="6FDE23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3CB092E"/>
    <w:multiLevelType w:val="hybridMultilevel"/>
    <w:tmpl w:val="A4609E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10B76"/>
    <w:multiLevelType w:val="hybridMultilevel"/>
    <w:tmpl w:val="995A8E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BFE233D"/>
    <w:multiLevelType w:val="hybridMultilevel"/>
    <w:tmpl w:val="2EF27B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6C7BB4"/>
    <w:multiLevelType w:val="hybridMultilevel"/>
    <w:tmpl w:val="F9B07C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63717C"/>
    <w:multiLevelType w:val="hybridMultilevel"/>
    <w:tmpl w:val="E0B63E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3A506E"/>
    <w:multiLevelType w:val="hybridMultilevel"/>
    <w:tmpl w:val="81DAF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1905B6"/>
    <w:multiLevelType w:val="hybridMultilevel"/>
    <w:tmpl w:val="89C6F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AB4F09"/>
    <w:multiLevelType w:val="hybridMultilevel"/>
    <w:tmpl w:val="C826ED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EA3829"/>
    <w:multiLevelType w:val="hybridMultilevel"/>
    <w:tmpl w:val="7018C2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B1B871E4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2A0E0A"/>
    <w:multiLevelType w:val="hybridMultilevel"/>
    <w:tmpl w:val="566613B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3">
      <w:start w:val="1"/>
      <w:numFmt w:val="upp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AB372AA"/>
    <w:multiLevelType w:val="hybridMultilevel"/>
    <w:tmpl w:val="9A3C7B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CFA51D0"/>
    <w:multiLevelType w:val="hybridMultilevel"/>
    <w:tmpl w:val="A3B04554"/>
    <w:lvl w:ilvl="0" w:tplc="0409000F">
      <w:start w:val="1"/>
      <w:numFmt w:val="decimal"/>
      <w:lvlText w:val="%1."/>
      <w:lvlJc w:val="left"/>
      <w:pPr>
        <w:ind w:left="850" w:hanging="360"/>
      </w:pPr>
    </w:lvl>
    <w:lvl w:ilvl="1" w:tplc="04090019" w:tentative="1">
      <w:start w:val="1"/>
      <w:numFmt w:val="lowerLetter"/>
      <w:lvlText w:val="%2."/>
      <w:lvlJc w:val="left"/>
      <w:pPr>
        <w:ind w:left="1570" w:hanging="360"/>
      </w:pPr>
    </w:lvl>
    <w:lvl w:ilvl="2" w:tplc="0409001B" w:tentative="1">
      <w:start w:val="1"/>
      <w:numFmt w:val="lowerRoman"/>
      <w:lvlText w:val="%3."/>
      <w:lvlJc w:val="right"/>
      <w:pPr>
        <w:ind w:left="2290" w:hanging="180"/>
      </w:pPr>
    </w:lvl>
    <w:lvl w:ilvl="3" w:tplc="0409000F" w:tentative="1">
      <w:start w:val="1"/>
      <w:numFmt w:val="decimal"/>
      <w:lvlText w:val="%4."/>
      <w:lvlJc w:val="left"/>
      <w:pPr>
        <w:ind w:left="3010" w:hanging="360"/>
      </w:pPr>
    </w:lvl>
    <w:lvl w:ilvl="4" w:tplc="04090019" w:tentative="1">
      <w:start w:val="1"/>
      <w:numFmt w:val="lowerLetter"/>
      <w:lvlText w:val="%5."/>
      <w:lvlJc w:val="left"/>
      <w:pPr>
        <w:ind w:left="3730" w:hanging="360"/>
      </w:pPr>
    </w:lvl>
    <w:lvl w:ilvl="5" w:tplc="0409001B" w:tentative="1">
      <w:start w:val="1"/>
      <w:numFmt w:val="lowerRoman"/>
      <w:lvlText w:val="%6."/>
      <w:lvlJc w:val="right"/>
      <w:pPr>
        <w:ind w:left="4450" w:hanging="180"/>
      </w:pPr>
    </w:lvl>
    <w:lvl w:ilvl="6" w:tplc="0409000F" w:tentative="1">
      <w:start w:val="1"/>
      <w:numFmt w:val="decimal"/>
      <w:lvlText w:val="%7."/>
      <w:lvlJc w:val="left"/>
      <w:pPr>
        <w:ind w:left="5170" w:hanging="360"/>
      </w:pPr>
    </w:lvl>
    <w:lvl w:ilvl="7" w:tplc="04090019" w:tentative="1">
      <w:start w:val="1"/>
      <w:numFmt w:val="lowerLetter"/>
      <w:lvlText w:val="%8."/>
      <w:lvlJc w:val="left"/>
      <w:pPr>
        <w:ind w:left="5890" w:hanging="360"/>
      </w:pPr>
    </w:lvl>
    <w:lvl w:ilvl="8" w:tplc="0409001B" w:tentative="1">
      <w:start w:val="1"/>
      <w:numFmt w:val="lowerRoman"/>
      <w:lvlText w:val="%9."/>
      <w:lvlJc w:val="right"/>
      <w:pPr>
        <w:ind w:left="6610" w:hanging="180"/>
      </w:pPr>
    </w:lvl>
  </w:abstractNum>
  <w:num w:numId="1">
    <w:abstractNumId w:val="8"/>
  </w:num>
  <w:num w:numId="2">
    <w:abstractNumId w:val="14"/>
  </w:num>
  <w:num w:numId="3">
    <w:abstractNumId w:val="7"/>
  </w:num>
  <w:num w:numId="4">
    <w:abstractNumId w:val="16"/>
  </w:num>
  <w:num w:numId="5">
    <w:abstractNumId w:val="3"/>
  </w:num>
  <w:num w:numId="6">
    <w:abstractNumId w:val="1"/>
  </w:num>
  <w:num w:numId="7">
    <w:abstractNumId w:val="10"/>
  </w:num>
  <w:num w:numId="8">
    <w:abstractNumId w:val="9"/>
  </w:num>
  <w:num w:numId="9">
    <w:abstractNumId w:val="5"/>
  </w:num>
  <w:num w:numId="10">
    <w:abstractNumId w:val="15"/>
  </w:num>
  <w:num w:numId="11">
    <w:abstractNumId w:val="0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7"/>
  </w:num>
  <w:num w:numId="17">
    <w:abstractNumId w:val="6"/>
  </w:num>
  <w:num w:numId="18">
    <w:abstractNumId w:val="4"/>
  </w:num>
  <w:num w:numId="19">
    <w:abstractNumId w:val="12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wNDAzMDO1NDI2NzJR0lEKTi0uzszPAykwrgUAIRS2WiwAAAA="/>
  </w:docVars>
  <w:rsids>
    <w:rsidRoot w:val="00EA62DC"/>
    <w:rsid w:val="00002E3F"/>
    <w:rsid w:val="00012449"/>
    <w:rsid w:val="000273AB"/>
    <w:rsid w:val="000368AC"/>
    <w:rsid w:val="0004169A"/>
    <w:rsid w:val="00045BF2"/>
    <w:rsid w:val="00047C9A"/>
    <w:rsid w:val="00055F06"/>
    <w:rsid w:val="00057144"/>
    <w:rsid w:val="000A2D4E"/>
    <w:rsid w:val="000A4326"/>
    <w:rsid w:val="000D0DCE"/>
    <w:rsid w:val="000E1215"/>
    <w:rsid w:val="000E2EE7"/>
    <w:rsid w:val="000E7A8F"/>
    <w:rsid w:val="001305C0"/>
    <w:rsid w:val="00130ED9"/>
    <w:rsid w:val="00136501"/>
    <w:rsid w:val="00136E1D"/>
    <w:rsid w:val="001402A7"/>
    <w:rsid w:val="0016581F"/>
    <w:rsid w:val="0017739B"/>
    <w:rsid w:val="001A03AC"/>
    <w:rsid w:val="001A6DEE"/>
    <w:rsid w:val="001B255C"/>
    <w:rsid w:val="001C2D10"/>
    <w:rsid w:val="001C3DB0"/>
    <w:rsid w:val="001D3424"/>
    <w:rsid w:val="00203023"/>
    <w:rsid w:val="002042CB"/>
    <w:rsid w:val="00206724"/>
    <w:rsid w:val="002212C5"/>
    <w:rsid w:val="00243044"/>
    <w:rsid w:val="00243D43"/>
    <w:rsid w:val="00243E49"/>
    <w:rsid w:val="002532E1"/>
    <w:rsid w:val="00255EC1"/>
    <w:rsid w:val="00274058"/>
    <w:rsid w:val="00293876"/>
    <w:rsid w:val="00293E7B"/>
    <w:rsid w:val="00294202"/>
    <w:rsid w:val="002A75AD"/>
    <w:rsid w:val="002B6E0D"/>
    <w:rsid w:val="002E0A09"/>
    <w:rsid w:val="002E3AC2"/>
    <w:rsid w:val="002F29F5"/>
    <w:rsid w:val="002F2B89"/>
    <w:rsid w:val="00304353"/>
    <w:rsid w:val="00317C64"/>
    <w:rsid w:val="003213D9"/>
    <w:rsid w:val="00323BE3"/>
    <w:rsid w:val="00325D4C"/>
    <w:rsid w:val="003275A7"/>
    <w:rsid w:val="00331201"/>
    <w:rsid w:val="00355C94"/>
    <w:rsid w:val="00373A26"/>
    <w:rsid w:val="00377A9F"/>
    <w:rsid w:val="00392B0C"/>
    <w:rsid w:val="003A22C5"/>
    <w:rsid w:val="003C3216"/>
    <w:rsid w:val="003D3DAE"/>
    <w:rsid w:val="003E2E9F"/>
    <w:rsid w:val="003E3BF8"/>
    <w:rsid w:val="003E52E3"/>
    <w:rsid w:val="003F167A"/>
    <w:rsid w:val="00411032"/>
    <w:rsid w:val="00412FB1"/>
    <w:rsid w:val="00423C90"/>
    <w:rsid w:val="00423D72"/>
    <w:rsid w:val="00423F70"/>
    <w:rsid w:val="00431855"/>
    <w:rsid w:val="00433469"/>
    <w:rsid w:val="00437F5F"/>
    <w:rsid w:val="00441FDF"/>
    <w:rsid w:val="00444D3C"/>
    <w:rsid w:val="00461CAF"/>
    <w:rsid w:val="00462461"/>
    <w:rsid w:val="004637D6"/>
    <w:rsid w:val="00464C44"/>
    <w:rsid w:val="00485896"/>
    <w:rsid w:val="0049059E"/>
    <w:rsid w:val="00490F93"/>
    <w:rsid w:val="00492DC3"/>
    <w:rsid w:val="004A087C"/>
    <w:rsid w:val="004A7401"/>
    <w:rsid w:val="004C3ECC"/>
    <w:rsid w:val="004D057C"/>
    <w:rsid w:val="004D1309"/>
    <w:rsid w:val="004E5DAC"/>
    <w:rsid w:val="004F6B55"/>
    <w:rsid w:val="004F760E"/>
    <w:rsid w:val="0050048B"/>
    <w:rsid w:val="005068BE"/>
    <w:rsid w:val="005115C1"/>
    <w:rsid w:val="0055241D"/>
    <w:rsid w:val="00561D34"/>
    <w:rsid w:val="005678B2"/>
    <w:rsid w:val="00585CB9"/>
    <w:rsid w:val="005A06FA"/>
    <w:rsid w:val="005B1E9D"/>
    <w:rsid w:val="005B7DEF"/>
    <w:rsid w:val="005C11DA"/>
    <w:rsid w:val="005D4C1C"/>
    <w:rsid w:val="005E46B0"/>
    <w:rsid w:val="005E637F"/>
    <w:rsid w:val="005E7B8D"/>
    <w:rsid w:val="005F3E67"/>
    <w:rsid w:val="005F5DE8"/>
    <w:rsid w:val="0063642F"/>
    <w:rsid w:val="00690C91"/>
    <w:rsid w:val="0069116C"/>
    <w:rsid w:val="00691321"/>
    <w:rsid w:val="00691E58"/>
    <w:rsid w:val="006A0056"/>
    <w:rsid w:val="006A165A"/>
    <w:rsid w:val="006C3028"/>
    <w:rsid w:val="006E57D5"/>
    <w:rsid w:val="007A75F5"/>
    <w:rsid w:val="007C0F2F"/>
    <w:rsid w:val="007C3FA8"/>
    <w:rsid w:val="007D1FCE"/>
    <w:rsid w:val="007D2651"/>
    <w:rsid w:val="007D2B94"/>
    <w:rsid w:val="007D7806"/>
    <w:rsid w:val="008001E0"/>
    <w:rsid w:val="0080596B"/>
    <w:rsid w:val="00814195"/>
    <w:rsid w:val="00824B3C"/>
    <w:rsid w:val="00832DA9"/>
    <w:rsid w:val="00837504"/>
    <w:rsid w:val="00844EEE"/>
    <w:rsid w:val="008535BF"/>
    <w:rsid w:val="00866DE9"/>
    <w:rsid w:val="00882E3F"/>
    <w:rsid w:val="00887F89"/>
    <w:rsid w:val="008C04F2"/>
    <w:rsid w:val="008C4C2E"/>
    <w:rsid w:val="008D1C25"/>
    <w:rsid w:val="008D3A48"/>
    <w:rsid w:val="008F51B6"/>
    <w:rsid w:val="00900789"/>
    <w:rsid w:val="009019E5"/>
    <w:rsid w:val="00904F51"/>
    <w:rsid w:val="009174F2"/>
    <w:rsid w:val="00921687"/>
    <w:rsid w:val="00927E2D"/>
    <w:rsid w:val="00934924"/>
    <w:rsid w:val="00983364"/>
    <w:rsid w:val="009B02DF"/>
    <w:rsid w:val="009B357B"/>
    <w:rsid w:val="009D56C4"/>
    <w:rsid w:val="009E2E0F"/>
    <w:rsid w:val="009F3FF3"/>
    <w:rsid w:val="009F5A70"/>
    <w:rsid w:val="00A00085"/>
    <w:rsid w:val="00A021FC"/>
    <w:rsid w:val="00A13144"/>
    <w:rsid w:val="00A13A39"/>
    <w:rsid w:val="00A36663"/>
    <w:rsid w:val="00A472E3"/>
    <w:rsid w:val="00A54000"/>
    <w:rsid w:val="00A56224"/>
    <w:rsid w:val="00A66C0A"/>
    <w:rsid w:val="00A77BDB"/>
    <w:rsid w:val="00A8055E"/>
    <w:rsid w:val="00A92DEF"/>
    <w:rsid w:val="00AA334F"/>
    <w:rsid w:val="00AB3349"/>
    <w:rsid w:val="00AB434C"/>
    <w:rsid w:val="00AB436E"/>
    <w:rsid w:val="00AD36AB"/>
    <w:rsid w:val="00AF6084"/>
    <w:rsid w:val="00B0251D"/>
    <w:rsid w:val="00B03C33"/>
    <w:rsid w:val="00B05B73"/>
    <w:rsid w:val="00B0608F"/>
    <w:rsid w:val="00B128E5"/>
    <w:rsid w:val="00B160BC"/>
    <w:rsid w:val="00B303F3"/>
    <w:rsid w:val="00B331FC"/>
    <w:rsid w:val="00B403A0"/>
    <w:rsid w:val="00B44212"/>
    <w:rsid w:val="00B548A7"/>
    <w:rsid w:val="00B65B45"/>
    <w:rsid w:val="00B7639D"/>
    <w:rsid w:val="00B84D7D"/>
    <w:rsid w:val="00B97BA2"/>
    <w:rsid w:val="00BA57CE"/>
    <w:rsid w:val="00BE7BD6"/>
    <w:rsid w:val="00BF6F1C"/>
    <w:rsid w:val="00C01D85"/>
    <w:rsid w:val="00C01D8D"/>
    <w:rsid w:val="00C05BDE"/>
    <w:rsid w:val="00C15639"/>
    <w:rsid w:val="00C16E74"/>
    <w:rsid w:val="00C23190"/>
    <w:rsid w:val="00C374EB"/>
    <w:rsid w:val="00C45053"/>
    <w:rsid w:val="00C473E1"/>
    <w:rsid w:val="00C51761"/>
    <w:rsid w:val="00C56544"/>
    <w:rsid w:val="00C578F6"/>
    <w:rsid w:val="00C61360"/>
    <w:rsid w:val="00C643ED"/>
    <w:rsid w:val="00C72CC9"/>
    <w:rsid w:val="00C74886"/>
    <w:rsid w:val="00C856D8"/>
    <w:rsid w:val="00C86DF1"/>
    <w:rsid w:val="00C87CD1"/>
    <w:rsid w:val="00C951E8"/>
    <w:rsid w:val="00CA779E"/>
    <w:rsid w:val="00CB7955"/>
    <w:rsid w:val="00CC1DC1"/>
    <w:rsid w:val="00CD064F"/>
    <w:rsid w:val="00CE5167"/>
    <w:rsid w:val="00CF1EF0"/>
    <w:rsid w:val="00CF2464"/>
    <w:rsid w:val="00CF663A"/>
    <w:rsid w:val="00D0707B"/>
    <w:rsid w:val="00D202DD"/>
    <w:rsid w:val="00D508D6"/>
    <w:rsid w:val="00D52200"/>
    <w:rsid w:val="00D52A0C"/>
    <w:rsid w:val="00D5735A"/>
    <w:rsid w:val="00DB2073"/>
    <w:rsid w:val="00DB227C"/>
    <w:rsid w:val="00DC40B9"/>
    <w:rsid w:val="00DC7122"/>
    <w:rsid w:val="00DD3AFA"/>
    <w:rsid w:val="00DF12E2"/>
    <w:rsid w:val="00E046FC"/>
    <w:rsid w:val="00E1554E"/>
    <w:rsid w:val="00E166A0"/>
    <w:rsid w:val="00E43D4F"/>
    <w:rsid w:val="00E44667"/>
    <w:rsid w:val="00E5221E"/>
    <w:rsid w:val="00E555ED"/>
    <w:rsid w:val="00E55A26"/>
    <w:rsid w:val="00E56759"/>
    <w:rsid w:val="00E677CC"/>
    <w:rsid w:val="00E77A3B"/>
    <w:rsid w:val="00E8742D"/>
    <w:rsid w:val="00EA08BF"/>
    <w:rsid w:val="00EA484F"/>
    <w:rsid w:val="00EA52AD"/>
    <w:rsid w:val="00EA59E6"/>
    <w:rsid w:val="00EA5E9F"/>
    <w:rsid w:val="00EA62DC"/>
    <w:rsid w:val="00ED2AE3"/>
    <w:rsid w:val="00ED348C"/>
    <w:rsid w:val="00EE41C3"/>
    <w:rsid w:val="00EF17ED"/>
    <w:rsid w:val="00EF4C44"/>
    <w:rsid w:val="00F00A5D"/>
    <w:rsid w:val="00F125B7"/>
    <w:rsid w:val="00F40C8C"/>
    <w:rsid w:val="00F416CC"/>
    <w:rsid w:val="00F452A6"/>
    <w:rsid w:val="00F65CAE"/>
    <w:rsid w:val="00F71583"/>
    <w:rsid w:val="00F72433"/>
    <w:rsid w:val="00F732D4"/>
    <w:rsid w:val="00F829E6"/>
    <w:rsid w:val="00FA1B8D"/>
    <w:rsid w:val="00FA45BF"/>
    <w:rsid w:val="00FC59FB"/>
    <w:rsid w:val="00FD2F57"/>
    <w:rsid w:val="00FD5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1DF2F"/>
  <w15:docId w15:val="{8EFBF48B-61B7-4B4A-9402-A599D49DC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62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2D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2DC"/>
  </w:style>
  <w:style w:type="paragraph" w:styleId="Footer">
    <w:name w:val="footer"/>
    <w:basedOn w:val="Normal"/>
    <w:link w:val="FooterChar"/>
    <w:uiPriority w:val="99"/>
    <w:unhideWhenUsed/>
    <w:rsid w:val="00EA6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2DC"/>
  </w:style>
  <w:style w:type="paragraph" w:styleId="BalloonText">
    <w:name w:val="Balloon Text"/>
    <w:basedOn w:val="Normal"/>
    <w:link w:val="BalloonTextChar"/>
    <w:uiPriority w:val="99"/>
    <w:semiHidden/>
    <w:unhideWhenUsed/>
    <w:rsid w:val="008375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750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FD5062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16581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3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3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tri</dc:creator>
  <cp:lastModifiedBy>Shastri, Dvijesh</cp:lastModifiedBy>
  <cp:revision>214</cp:revision>
  <cp:lastPrinted>2013-09-11T20:49:00Z</cp:lastPrinted>
  <dcterms:created xsi:type="dcterms:W3CDTF">2011-08-31T14:55:00Z</dcterms:created>
  <dcterms:modified xsi:type="dcterms:W3CDTF">2023-03-29T21:32:00Z</dcterms:modified>
</cp:coreProperties>
</file>